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ิธีกร)Ցพลเอก ประยุทธ์ จันทร์โอชากระทรวงดิจิทัลเพื่อเศรษฐกิจและสังคมՑพลเอก ประยุทธ์ จันทร์โอชกระทรวงดิจิทัลเพื่อเศรษฐกิจและสังคมจุฬาลงกรณ์มหาวิทยาลัยฐกิจՑՑนายพุทธิพงษ์ ปุณณกันต์ คุณธนกร พิศนุภูมประธานเจ้าหน้าที่บริหาร บริษัท ซีโอแอล จำกัด</w:t>
      </w:r>
    </w:p>
    <w:p>
      <w:pPr>
        <w:pStyle w:val="BodyText"/>
      </w:pPr>
      <w:r>
        <w:t xml:space="preserve">(มหาชน)Ցท่านรัฐมนตรีจะกล่าวdและลำดับนี้ขอเรียนเชิญท่านนายกรัฐมนตรีՑขึ้นมอบรางวัล PM award 2019 รางวัล5 รางวัล รางวัลแรกผลงานคุณคุณชลิพา ดุลยากรคุณนิศรุจ รัตนอร่ามคุณธนกร พิศนุภูมจจุฬาลงกรณ์มหาวิทยาลัยครับากจุฬาลงกรณ์มหาวิทยาลัยคุณสุเทพ พิมพ์ศิริ บ้านถ้ำเสือรางวัลดิจิทัลลำดับต่อไป ผประธานกรรมการบริหารบริษัทQue Q Applicationประเทศไทย จำกัดรางวัลต่อดิจิทัลผลงานระบบภายใต้แนวคิดสมาร์ทซิตี้คุณศุภชัย เจียรวนนท์ ประธานคณะผู้บริหารเครือเจริญโภคภัณฑ์ และประธานกรรมการ บจม.ทรู คอร์ปอเรชั่น และประธานกรรมการบริษัท ต่อเลยค่ะ รางวัลต่อไป ดิจิทัลจากธุรกิจห้องแถวสู่ธุรกิจหมื่นล้าน คุณวรวุฒิ อุ่นใจ เทอเพอนอร์เรียกว่ารางวัลที่สุดในแวดวงดิจิทัลในประเทศไทยลำดับต่อไปท่านนายกรัฐมนตรีจะให้เกียรติเพื่อกล่าวเปิดงานดิจิทัลไทยแลนด์บิกแบงในเวทีอาเซียน connectivity ก็คือบรรยากาศของพิธีมอบรางวัล Prime Minister’s Digital Awards 20192019 ในปีนี้ แล้วในลำดับต่อไปจะขอกราบเรียนเชิญท่านนายกรัฐมนตรีให้เกียรติเปิดงาน ขอกราบเรียนเชิญท่านครับ ในการที่จะเป็นพี่ยอร์ชจะเชิญท่านมาอ่านให้ฟังครับ ท่านก็พูดสปิดไปเรื่อย ๆ จนสุดท้ายท่านก็จะขอให้งานนี้สำเร็จลุล่วงและขอขอบคุณทีมงานทุกท่านเรื่องพิธีเปิดครับ ขอขอบพระคุณท่านนายกรัฐมนตรีเป็นอย่างสูแล้วขอเรียนเชิญท่านอยู่ต่อบนเวทีเพื่อดำเนินการต่อโอกาสนี้กระผมขอเรียนเชิญ ท่านนายกรัฐมนตรีบนเวทีครับ ขอกราบเรียนเชิญรัฐมนตรีว่าการกระทรวงดิจิทัลเพื่อเศรษฐกิจและสังคม กราบเรียนเชิญครับ รัฐมนตรีว่าการกระทรวงมหาดไทยรัฐมนตรีว่าการกระทรวงวัฒนธรรมเลขาธิการนายกรัฐมนตรี ปลัดกระทรวงดิจิทัลเพื่อเศรษฐกิจ และสังคม ประธานกรรมการกำกับสำนักงานส่งเสริมเศรษฐกิจดิจิทัล และผู้อำนวยการส่งเสริมเศรษฐกิจดิจิทัลและในลำดับนี้ เมื่อทุกท่านพร้อมแล้ว ผมจะขออนุญาตนับถอยหลัง เพื่อทำพิธีเปิดอย่างเป็นทางการ 5 4 3 2 1และนี่คือภาพความยิ่งใหญ่ของการเปิดงานDigital Thailand Big Bang 2019อีกสักครั้งหนึ่งครับ และในลำดับต่อไปขอนำเข้าสู่การถ่ายภาพ และในลำดับนี้ขอกราบเรียนเชิญคณะทูตานุทูตเชิญท่านคณะทูตขึ้น ขอกราบขอบพระคุณคณะทูตานุทูตครับกราบขอบพระคุณขอกราบเรียนเชิญคณะผู้บริหารและผู้สนับสนุนการจัดงานให้เกียรติขึ้นร่วมถ่ายภาพและนี่ก็คือภาพบรรยากาศของพิธีเปิดในวันนี้ เรียกว่าความสำเร็จอย่างยิ่งใหญ่ของความสำเร็จที่ผ่านมาได้สร้างความตื่นตัวให้กับประชาชนทุกภาคส่วน ถือได้ว่าเป็นมหกรรมดิจิทัลที่ยิ่งใหญ่ที่สุดในภูมิภาคเอเชียตะวันออกเฉียงใต้ครับ</w:t>
      </w:r>
    </w:p>
    <w:p>
      <w:pPr>
        <w:pStyle w:val="BodyText"/>
      </w:pPr>
      <w:r>
        <w:t xml:space="preserve">[เสียงดนตรี]พิธีกรขอบคุณ ผู้บริหารขอบคุณขอบคุณท่านรัฐมนตรีและเรียนเชิญท่านรัฐมนตรีครับขอขอบพระคุณคณะผู้บริหารและผู้จัดงานครับและในลำดับถัดไปขอเรียนเชิญท่านนายกรัฐมนตรีคณะรัฐมนตรีว่าการกระทรวงดิจิทัลเพื่อเศรษฐกิจและสังคมและท่านผู้อำนวยการDepaอยู่ต่อบนเวทีเพื่อเป็นสักขีพยานความตกลงนานาชาติดิจิทัลเพื่อเศความร่วมมือกับกับ Depaขอกราบเรียนเชิญครับ ขอขอบพระคุณมากครับจากเมื่อสักครู่เราจะขอขอบพระคุณผู้บริหาร ขอขอบพระคุณคณะผู้บริหารและผู้สนับสนุนการจัดงานกราบขอบพระคุณนะครับ ในลำดับต่อไปขอเรียนเชิญท่านนายกรัฐมนตรี ท่านรัฐมนตรีว่าการกระทรวงดิจิทัลเพื่อเศรษฐกิจและสังคมและท่านผู้อำนวยการDepaอยู่ต่อบนเวที บันทึกข้อตกลงลำดับแรกบันทึกข้อตกลงความร่วมมือระหว่างMr. George de scala ขอบพระคุณมากครับในลำดับถัดไปบันทในลำดับต่อไปบันทึกข้อความตกลงความร่วมมือขอกราบขอบพระคุณครับ บันทึกข้อตกลกับ Depa ขอเรียนเชิญคุณคณวัฒนกรรมการผู้จัดการไมโครซอฟประเทศไทยจำกัดลำดับต่อไปบันทึกข้อตกลกรรมการผู้จัดการใหญ่บริษัทอนันดา กรรมการผู้จัดการใหญ่และประธานเจ้าหน้าที่บริหาร บริษัท อนันดา ดีเวลลอปเม้นท์ จำกัด</w:t>
      </w:r>
    </w:p>
    <w:p>
      <w:pPr>
        <w:pStyle w:val="BodyText"/>
      </w:pPr>
      <w:r>
        <w:t xml:space="preserve">(มหาชน)และขอขอบพระคุณดอกเตอร์ณัฐพล ขอบพระคุณท่าน ผอ. ด้วยครับ ลำดับต่อไปบันทึกข้อตกลงความร่วมมือพัฒนาโครงสร้าง platfrom ใหม่ และร่วมขับเคลื่อนมาตรฐานสาธารณสุขระหว่างบริษัท กสท. โทรคมนาคม มหาชน และกระทรวงสาธารณสุข ขอเรียนเชิญขอเรียนเชิญพันเอง สรรพชัย หุวะนันทน์ กสท. จำกัดมหาชน สายวงศ์ จะเช็ก ท่านรอขอขอบพระคุณนะครับ แล้วในลำดับนี้เสร็จสิ้นพิธีเปิด และขอขอบพระคุณท่านนายกรัฐมนตรี ท่านคณะรัฐมนตรี คณะทูตานุทูต เป็นอย่างสูงรวมถึงสื่อมวลชนทุกแขนงมาร่วมงานด้วยครับ ขอเรียนเชิญท่านนายกฯ Digital Thailand Big Bang 2019โดยงานในครั้งนี้จัดขึ้นระหว่างวันนี้ถึงวันที่ ๓๑ ตุลาคมครับ และพบกันใหม่ในช่วงบ่ายวันนี้ ขอขอบพระ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5:19Z</dcterms:created>
  <dcterms:modified xsi:type="dcterms:W3CDTF">2021-03-23T0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